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500A54" w14:textId="77777777" w:rsidR="00D45043" w:rsidRPr="00D45043" w:rsidRDefault="00D45043" w:rsidP="00D4504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5043">
        <w:rPr>
          <w:rFonts w:ascii="Segoe UI" w:eastAsia="Times New Roman" w:hAnsi="Segoe UI" w:cs="Segoe UI"/>
          <w:color w:val="263238"/>
          <w:sz w:val="21"/>
          <w:szCs w:val="21"/>
        </w:rPr>
        <w:t>Given a positive integer, output its complement number. The complement strategy is to flip the bits of its binary representation.</w:t>
      </w:r>
    </w:p>
    <w:p w14:paraId="19A8F01D" w14:textId="77777777" w:rsidR="00D45043" w:rsidRPr="00D45043" w:rsidRDefault="00D45043" w:rsidP="00D4504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504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011059D7" w14:textId="77777777" w:rsidR="00D45043" w:rsidRPr="00D45043" w:rsidRDefault="00D45043" w:rsidP="00D4504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5043">
        <w:rPr>
          <w:rFonts w:ascii="Segoe UI" w:eastAsia="Times New Roman" w:hAnsi="Segoe UI" w:cs="Segoe UI"/>
          <w:color w:val="263238"/>
          <w:sz w:val="21"/>
          <w:szCs w:val="21"/>
        </w:rPr>
        <w:t>The given integer is guaranteed to fit within the range of a 32-bit signed integer.</w:t>
      </w:r>
    </w:p>
    <w:p w14:paraId="6B532BA8" w14:textId="77777777" w:rsidR="00D45043" w:rsidRPr="00D45043" w:rsidRDefault="00D45043" w:rsidP="00D4504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5043">
        <w:rPr>
          <w:rFonts w:ascii="Segoe UI" w:eastAsia="Times New Roman" w:hAnsi="Segoe UI" w:cs="Segoe UI"/>
          <w:color w:val="263238"/>
          <w:sz w:val="21"/>
          <w:szCs w:val="21"/>
        </w:rPr>
        <w:t>You could assume no leading zero bit in the integer’s binary representation.</w:t>
      </w:r>
    </w:p>
    <w:p w14:paraId="70BEB1EA" w14:textId="77777777" w:rsidR="00D45043" w:rsidRPr="00D45043" w:rsidRDefault="00D45043" w:rsidP="00D4504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504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EBC4C87" w14:textId="77777777" w:rsidR="00D45043" w:rsidRPr="00D45043" w:rsidRDefault="00D45043" w:rsidP="00D4504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504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45043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78D0ADE2" w14:textId="77777777" w:rsidR="00D45043" w:rsidRPr="00D45043" w:rsidRDefault="00D45043" w:rsidP="00D4504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504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45043">
        <w:rPr>
          <w:rFonts w:ascii="Consolas" w:eastAsia="Times New Roman" w:hAnsi="Consolas" w:cs="Consolas"/>
          <w:color w:val="263238"/>
          <w:sz w:val="20"/>
          <w:szCs w:val="20"/>
        </w:rPr>
        <w:t xml:space="preserve"> 2</w:t>
      </w:r>
    </w:p>
    <w:p w14:paraId="78ABA4F1" w14:textId="77777777" w:rsidR="00D45043" w:rsidRPr="00D45043" w:rsidRDefault="00D45043" w:rsidP="00D4504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504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45043">
        <w:rPr>
          <w:rFonts w:ascii="Consolas" w:eastAsia="Times New Roman" w:hAnsi="Consolas" w:cs="Consolas"/>
          <w:color w:val="263238"/>
          <w:sz w:val="20"/>
          <w:szCs w:val="20"/>
        </w:rPr>
        <w:t xml:space="preserve"> The binary representation of 5 is 101 (no leading zero bits), and its complement is 010. So you need to output 2.</w:t>
      </w:r>
    </w:p>
    <w:p w14:paraId="6BE3BCD7" w14:textId="77777777" w:rsidR="00D45043" w:rsidRPr="00D45043" w:rsidRDefault="00D45043" w:rsidP="00D4504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4504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AD077B9" w14:textId="77777777" w:rsidR="00D45043" w:rsidRPr="00D45043" w:rsidRDefault="00D45043" w:rsidP="00D4504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504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45043">
        <w:rPr>
          <w:rFonts w:ascii="Consolas" w:eastAsia="Times New Roman" w:hAnsi="Consolas" w:cs="Consolas"/>
          <w:color w:val="263238"/>
          <w:sz w:val="20"/>
          <w:szCs w:val="20"/>
        </w:rPr>
        <w:t xml:space="preserve"> 1</w:t>
      </w:r>
    </w:p>
    <w:p w14:paraId="4A8DB22C" w14:textId="77777777" w:rsidR="00D45043" w:rsidRPr="00D45043" w:rsidRDefault="00D45043" w:rsidP="00D4504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504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45043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38F92424" w14:textId="77777777" w:rsidR="00D45043" w:rsidRPr="00D45043" w:rsidRDefault="00D45043" w:rsidP="00D4504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4504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45043">
        <w:rPr>
          <w:rFonts w:ascii="Consolas" w:eastAsia="Times New Roman" w:hAnsi="Consolas" w:cs="Consolas"/>
          <w:color w:val="263238"/>
          <w:sz w:val="20"/>
          <w:szCs w:val="20"/>
        </w:rPr>
        <w:t xml:space="preserve"> The binary representation of 1 is 1 (no leading zero bits), and its complement is 0. So you need to output 0.</w:t>
      </w:r>
    </w:p>
    <w:p w14:paraId="35945B5B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3A1098"/>
    <w:multiLevelType w:val="multilevel"/>
    <w:tmpl w:val="94564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sbA0NDQ2NjMxszBT0lEKTi0uzszPAykwrAUAR82zkywAAAA="/>
  </w:docVars>
  <w:rsids>
    <w:rsidRoot w:val="00816080"/>
    <w:rsid w:val="00816080"/>
    <w:rsid w:val="00A57F9B"/>
    <w:rsid w:val="00AD2787"/>
    <w:rsid w:val="00D1495E"/>
    <w:rsid w:val="00D45043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D5A7E5-7DB7-45C8-91DE-93AD1BB0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50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50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50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73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5T03:48:00Z</dcterms:created>
  <dcterms:modified xsi:type="dcterms:W3CDTF">2019-10-25T03:48:00Z</dcterms:modified>
</cp:coreProperties>
</file>